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FD212" w14:textId="450E97B4" w:rsidR="008774D5" w:rsidRDefault="008774D5" w:rsidP="008774D5">
      <w:pPr>
        <w:pStyle w:val="Heading1"/>
        <w:jc w:val="center"/>
      </w:pPr>
      <w:r>
        <w:rPr>
          <w:rFonts w:hint="eastAsia"/>
        </w:rPr>
        <w:t xml:space="preserve">Lab </w:t>
      </w:r>
      <w:r w:rsidR="0013045C">
        <w:rPr>
          <w:rFonts w:hint="eastAsia"/>
        </w:rPr>
        <w:t>1</w:t>
      </w:r>
      <w:r w:rsidR="0048322A">
        <w:rPr>
          <w:rFonts w:hint="eastAsia"/>
        </w:rPr>
        <w:t>1</w:t>
      </w:r>
      <w:r>
        <w:rPr>
          <w:rFonts w:hint="eastAsia"/>
        </w:rPr>
        <w:t xml:space="preserve">: </w:t>
      </w:r>
      <w:r w:rsidR="0048322A">
        <w:rPr>
          <w:rFonts w:hint="eastAsia"/>
        </w:rPr>
        <w:t>version control</w:t>
      </w:r>
    </w:p>
    <w:p w14:paraId="5864237E" w14:textId="1688AAC1" w:rsidR="0048322A" w:rsidRDefault="00D60E95" w:rsidP="008774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lab is being pushed to the </w:t>
      </w: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site from local computer and the html link for lab 10 will be pasted </w:t>
      </w:r>
      <w:proofErr w:type="gramStart"/>
      <w:r>
        <w:rPr>
          <w:rFonts w:ascii="Times New Roman" w:hAnsi="Times New Roman" w:cs="Times New Roman"/>
        </w:rPr>
        <w:t>below:</w:t>
      </w:r>
      <w:r w:rsidR="0048322A">
        <w:rPr>
          <w:rFonts w:ascii="Times New Roman" w:hAnsi="Times New Roman" w:cs="Times New Roman" w:hint="eastAsia"/>
        </w:rPr>
        <w:t>:</w:t>
      </w:r>
      <w:proofErr w:type="gramEnd"/>
    </w:p>
    <w:p w14:paraId="239C6B5D" w14:textId="77777777" w:rsidR="0048322A" w:rsidRDefault="0048322A" w:rsidP="004832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Host the html file on </w:t>
      </w:r>
      <w:proofErr w:type="spellStart"/>
      <w:r>
        <w:rPr>
          <w:rFonts w:ascii="Times New Roman" w:hAnsi="Times New Roman" w:cs="Times New Roman" w:hint="eastAsia"/>
        </w:rPr>
        <w:t>Github</w:t>
      </w:r>
      <w:proofErr w:type="spellEnd"/>
    </w:p>
    <w:p w14:paraId="39DCBBAD" w14:textId="3BDFE94F" w:rsidR="0048322A" w:rsidRDefault="0048322A" w:rsidP="0048322A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Attach the URL of the hosted webpage below</w:t>
      </w:r>
    </w:p>
    <w:p w14:paraId="724DFF0B" w14:textId="715D8830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r w:rsidRPr="007A3904">
        <w:rPr>
          <w:rFonts w:ascii="Times New Roman" w:hAnsi="Times New Roman" w:cs="Times New Roman"/>
          <w:b/>
          <w:bCs/>
        </w:rPr>
        <w:t>65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  <w:r w:rsidR="00A35ACF">
        <w:rPr>
          <w:rFonts w:ascii="Times New Roman" w:hAnsi="Times New Roman" w:cs="Times New Roman" w:hint="eastAsia"/>
        </w:rPr>
        <w:t>.</w:t>
      </w:r>
    </w:p>
    <w:p w14:paraId="39A5B7C7" w14:textId="28A28F7C" w:rsidR="007B23CD" w:rsidRDefault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</w:t>
      </w:r>
      <w:r w:rsidR="00A777D0">
        <w:rPr>
          <w:rFonts w:ascii="Times New Roman" w:hAnsi="Times New Roman" w:cs="Times New Roman" w:hint="eastAsia"/>
        </w:rPr>
        <w:t>t</w:t>
      </w:r>
      <w:r w:rsidR="0048322A">
        <w:rPr>
          <w:rFonts w:ascii="Times New Roman" w:hAnsi="Times New Roman" w:cs="Times New Roman" w:hint="eastAsia"/>
        </w:rPr>
        <w:t xml:space="preserve">his word document </w:t>
      </w:r>
      <w:r w:rsidRPr="007A3904">
        <w:rPr>
          <w:rFonts w:ascii="Times New Roman" w:hAnsi="Times New Roman" w:cs="Times New Roman"/>
        </w:rPr>
        <w:t xml:space="preserve">by midnight (11:29 PM) on </w:t>
      </w:r>
      <w:r>
        <w:rPr>
          <w:rFonts w:ascii="Times New Roman" w:hAnsi="Times New Roman" w:cs="Times New Roman" w:hint="eastAsia"/>
        </w:rPr>
        <w:t xml:space="preserve">November </w:t>
      </w:r>
      <w:r w:rsidR="0048322A">
        <w:rPr>
          <w:rFonts w:ascii="Times New Roman" w:hAnsi="Times New Roman" w:cs="Times New Roman" w:hint="eastAsia"/>
        </w:rPr>
        <w:t>24</w:t>
      </w:r>
      <w:r w:rsidRPr="007A3904">
        <w:rPr>
          <w:rFonts w:ascii="Times New Roman" w:hAnsi="Times New Roman" w:cs="Times New Roman"/>
        </w:rPr>
        <w:t xml:space="preserve">. </w:t>
      </w:r>
    </w:p>
    <w:p w14:paraId="02BDBC14" w14:textId="13883851" w:rsidR="00A777D0" w:rsidRPr="00A35ACF" w:rsidRDefault="00A777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lease make sure that the </w:t>
      </w:r>
      <w:r w:rsidR="0048322A">
        <w:rPr>
          <w:rFonts w:ascii="Times New Roman" w:hAnsi="Times New Roman" w:cs="Times New Roman" w:hint="eastAsia"/>
        </w:rPr>
        <w:t xml:space="preserve">webpage URL </w:t>
      </w:r>
      <w:r>
        <w:rPr>
          <w:rFonts w:ascii="Times New Roman" w:hAnsi="Times New Roman" w:cs="Times New Roman" w:hint="eastAsia"/>
        </w:rPr>
        <w:t>can open successfully</w:t>
      </w:r>
      <w:r w:rsidR="0048322A">
        <w:rPr>
          <w:rFonts w:ascii="Times New Roman" w:hAnsi="Times New Roman" w:cs="Times New Roman" w:hint="eastAsia"/>
        </w:rPr>
        <w:t xml:space="preserve">. </w:t>
      </w:r>
    </w:p>
    <w:sectPr w:rsidR="00A777D0" w:rsidRPr="00A35ACF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974179"/>
    <w:multiLevelType w:val="hybridMultilevel"/>
    <w:tmpl w:val="DC80C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892D35"/>
    <w:multiLevelType w:val="hybridMultilevel"/>
    <w:tmpl w:val="790AF63C"/>
    <w:lvl w:ilvl="0" w:tplc="B9546F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1"/>
  </w:num>
  <w:num w:numId="2" w16cid:durableId="1612668874">
    <w:abstractNumId w:val="2"/>
  </w:num>
  <w:num w:numId="3" w16cid:durableId="663976700">
    <w:abstractNumId w:val="3"/>
  </w:num>
  <w:num w:numId="4" w16cid:durableId="1386949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rQUA0IHrdSwAAAA="/>
  </w:docVars>
  <w:rsids>
    <w:rsidRoot w:val="007B23CD"/>
    <w:rsid w:val="000753F2"/>
    <w:rsid w:val="0013045C"/>
    <w:rsid w:val="0017471B"/>
    <w:rsid w:val="001C588B"/>
    <w:rsid w:val="00250256"/>
    <w:rsid w:val="0048322A"/>
    <w:rsid w:val="00485026"/>
    <w:rsid w:val="00530299"/>
    <w:rsid w:val="006F7924"/>
    <w:rsid w:val="007B23CD"/>
    <w:rsid w:val="008774D5"/>
    <w:rsid w:val="009309BB"/>
    <w:rsid w:val="00A23B33"/>
    <w:rsid w:val="00A35ACF"/>
    <w:rsid w:val="00A4696B"/>
    <w:rsid w:val="00A777D0"/>
    <w:rsid w:val="00C27C33"/>
    <w:rsid w:val="00D6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35A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A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7D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Tevita Soqo</cp:lastModifiedBy>
  <cp:revision>2</cp:revision>
  <cp:lastPrinted>2024-11-17T16:40:00Z</cp:lastPrinted>
  <dcterms:created xsi:type="dcterms:W3CDTF">2024-11-25T01:48:00Z</dcterms:created>
  <dcterms:modified xsi:type="dcterms:W3CDTF">2024-11-25T01:48:00Z</dcterms:modified>
</cp:coreProperties>
</file>